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50B7863E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298AFF8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56A37FEE" w14:textId="3CFC5EE9" w:rsidR="00D607B2" w:rsidRPr="00D607B2" w:rsidRDefault="00311DC3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UI UX Design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96FA833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2B948518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7BC2B804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781A6A89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2875F7FE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2BA5D07E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06D809A1" w14:textId="77777777" w:rsidR="00F14E67" w:rsidRPr="00311DC3" w:rsidRDefault="00F14E67" w:rsidP="00311DC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11DC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8F62A59" w14:textId="77777777" w:rsidR="00F14E67" w:rsidRPr="00311DC3" w:rsidRDefault="00F14E67" w:rsidP="00311DC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11DC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11DC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311DC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311DC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6C36F67" w14:textId="77777777" w:rsidR="00F14E67" w:rsidRPr="00311DC3" w:rsidRDefault="00F14E67" w:rsidP="00311DC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12957872" w14:textId="77777777" w:rsidR="00F14E67" w:rsidRPr="00311DC3" w:rsidRDefault="00F14E67" w:rsidP="00311DC3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11DC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2450163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Learning about your requirement for a UI UX Designer post in your esteemed organization, I felt compelled to submit my resume. I have been a great fan of *** company, and am inspired by your recent work creating the *** which was in talk all over the media. I think my experience in user research, application designing, design systems, and experience in the implementation of web-based user interfaces would make me an ideal candidate for this role. </w:t>
      </w:r>
    </w:p>
    <w:p w14:paraId="5C531A97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08B77AFA" w14:textId="2790071B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o shortly introduce myself, I am a highly enthusiastic, self-driven professional having more than 5 years of experience working in the IT and graphic design industry. I am well-versed in all aspects of the job and have an excellent track record of developing and implementing multiple new user-facing products. Besides, I have coordinated and supervised the (project) which lead to a significant 40% increase in customer satisfaction.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 xml:space="preserve"> </w:t>
      </w: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ummary of my accomplishments include – </w:t>
      </w:r>
    </w:p>
    <w:p w14:paraId="01F580CC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425AB986" w14:textId="2B2D6496" w:rsidR="00311DC3" w:rsidRPr="00311DC3" w:rsidRDefault="00311DC3" w:rsidP="00311DC3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orking at **** as UI UX Designer and Develop, where I employed HTML, CSS, and jQuery for directing and designing front-end projects from concept to completion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2D8C11FD" w14:textId="61B9ACF7" w:rsidR="00311DC3" w:rsidRPr="00311DC3" w:rsidRDefault="00311DC3" w:rsidP="00311DC3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Experience in managing web and interactive communication projects from scratch to successful launch, where my abilities to multitask were well-groomed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719AEC40" w14:textId="436DAE04" w:rsidR="00311DC3" w:rsidRPr="00311DC3" w:rsidRDefault="00311DC3" w:rsidP="00311DC3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trong participation in every module of application framework redesign, creating interactive prototypes in Axure, specifications, redlining, and usability testing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5F664F2E" w14:textId="02459B91" w:rsidR="00311DC3" w:rsidRPr="00311DC3" w:rsidRDefault="00311DC3" w:rsidP="00311DC3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Completed UI redesign of the website using wireframes, usability case studies, and prototypes to create a fully functional web application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72F88255" w14:textId="40EA943C" w:rsidR="00311DC3" w:rsidRPr="00311DC3" w:rsidRDefault="00311DC3" w:rsidP="00311DC3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rained users, developers, and designers in creating icon fonts and implementing them with HTML5 and CSS3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42ACE2ED" w14:textId="77777777" w:rsidR="00311DC3" w:rsidRPr="00311DC3" w:rsidRDefault="00311DC3" w:rsidP="00311DC3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Ranked as a top designer while working at ***, and won the (award name) in (year) for my hard work and continuous determination to exceed all goals. </w:t>
      </w:r>
    </w:p>
    <w:p w14:paraId="7D8A753C" w14:textId="0E93387C" w:rsidR="00311DC3" w:rsidRPr="00311DC3" w:rsidRDefault="00311DC3" w:rsidP="00311DC3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Proficiency in using Appcues, Smartlook, Hotjar, and Photoshop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14:paraId="43C08884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4C420466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My diverse and practical experience working in various UI and UX designs, coupled with my exceptional knowledge of computer software will uniquely suit your company’s digital requirements, and make a big difference. Thank you for your time and consideration. </w:t>
      </w:r>
    </w:p>
    <w:p w14:paraId="1BAF8BBB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38905422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14:paraId="13F875F8" w14:textId="77777777" w:rsidR="00311DC3" w:rsidRPr="00311DC3" w:rsidRDefault="00311DC3" w:rsidP="00311DC3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311DC3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sectPr w:rsidR="00311DC3" w:rsidRPr="00311DC3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7DBAF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20ABB273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9E0FB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76B23BD7" wp14:editId="2EAE912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15F8CA23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E7292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791A9C51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86E55"/>
    <w:multiLevelType w:val="hybridMultilevel"/>
    <w:tmpl w:val="9AD8BFD8"/>
    <w:lvl w:ilvl="0" w:tplc="6BE812D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42852376">
    <w:abstractNumId w:val="4"/>
  </w:num>
  <w:num w:numId="2" w16cid:durableId="198319717">
    <w:abstractNumId w:val="0"/>
  </w:num>
  <w:num w:numId="3" w16cid:durableId="1567178896">
    <w:abstractNumId w:val="1"/>
  </w:num>
  <w:num w:numId="4" w16cid:durableId="615060883">
    <w:abstractNumId w:val="5"/>
  </w:num>
  <w:num w:numId="5" w16cid:durableId="2072148472">
    <w:abstractNumId w:val="8"/>
  </w:num>
  <w:num w:numId="6" w16cid:durableId="537741214">
    <w:abstractNumId w:val="7"/>
  </w:num>
  <w:num w:numId="7" w16cid:durableId="1374773357">
    <w:abstractNumId w:val="3"/>
  </w:num>
  <w:num w:numId="8" w16cid:durableId="783574586">
    <w:abstractNumId w:val="2"/>
  </w:num>
  <w:num w:numId="9" w16cid:durableId="1964358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11DC3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04AD23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 UX Designer Cover Letter Sample</dc:title>
  <dc:subject>Create your Cover Letter using Free UI UX Designer Cover Letter Sample Template</dc:subject>
  <dc:creator>Qwikresume.com</dc:creator>
  <dcterms:created xsi:type="dcterms:W3CDTF">2022-04-14T04:26:00Z</dcterms:created>
  <dcterms:modified xsi:type="dcterms:W3CDTF">2022-04-14T04:26:00Z</dcterms:modified>
  <cp:category>Art, Creative &amp; Design</cp:category>
</cp:coreProperties>
</file>